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Chile</w:t>
      </w:r>
      <w:r>
        <w:t xml:space="preserve"> </w:t>
      </w:r>
      <w:r>
        <w:t xml:space="preserve">Santiago</w:t>
      </w:r>
    </w:p>
    <w:bookmarkStart w:id="26"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Biologist position at [Company/Organization Name] in Chile Santiago. As a dedicated and passionate biologist with a strong academic background and fieldwork experience, I am eager to contribute my expertise to your organization’s mission of advancing biological research, conservation efforts, and environmental sustainability in this vibrant region. My commitment to scientific inquiry, combined with my deep appreciation for the unique ecosystems of Chile Santiago, makes me an ideal candidate for this role.</w:t>
      </w:r>
    </w:p>
    <w:bookmarkStart w:id="20" w:name="academic-and-professional-background"/>
    <w:p>
      <w:pPr>
        <w:pStyle w:val="Heading2"/>
      </w:pPr>
      <w:r>
        <w:t xml:space="preserve">Academic and Professional Background</w:t>
      </w:r>
    </w:p>
    <w:p>
      <w:pPr>
        <w:pStyle w:val="FirstParagraph"/>
      </w:pPr>
      <w:r>
        <w:t xml:space="preserve">With a Master’s degree in Biological Sciences from [University Name] and extensive fieldwork experience across diverse habitats, I have developed a comprehensive understanding of ecological systems, biodiversity conservation, and molecular biology techniques. My academic journey has been driven by a desire to address pressing environmental challenges, particularly those affecting the Atacama Desert, Patagonian forests, and the coastal ecosystems of Chile Santiago. These regions are not only ecologically significant but also represent critical areas for research due to their unique climatic conditions and biodiversity.</w:t>
      </w:r>
    </w:p>
    <w:p>
      <w:pPr>
        <w:pStyle w:val="BodyText"/>
      </w:pPr>
      <w:r>
        <w:t xml:space="preserve">During my studies, I focused on [specific area of study, e.g., "marine biology in the Humboldt Current" or "plant ecology in arid environments"], which provided me with specialized knowledge of local species and their adaptations. My thesis work on [specific project] involved collaborations with institutions such as [local university or research center], allowing me to engage directly with Chilean scientists and understand the nuances of conducting research in this region. This experience has equipped me with the skills to navigate both laboratory and field settings, ensuring accurate data collection and analysis.</w:t>
      </w:r>
    </w:p>
    <w:bookmarkEnd w:id="20"/>
    <w:bookmarkStart w:id="21" w:name="fieldwork-experience-in-chile-santiago"/>
    <w:p>
      <w:pPr>
        <w:pStyle w:val="Heading2"/>
      </w:pPr>
      <w:r>
        <w:t xml:space="preserve">Fieldwork Experience in Chile Santiago</w:t>
      </w:r>
    </w:p>
    <w:p>
      <w:pPr>
        <w:pStyle w:val="FirstParagraph"/>
      </w:pPr>
      <w:r>
        <w:t xml:space="preserve">My professional journey has included several projects in Chile Santiago, where I have worked on initiatives such as [specific project name or description]. For instance, I collaborated with [organization] to assess the impact of urbanization on native plant species in the Metropolitan Region. This work required me to conduct surveys in areas like the San Clemente Reserve and the Río Maipo Valley, where I documented plant diversity and identified key threats to these ecosystems. These experiences not only honed my fieldwork skills but also deepened my connection to Chile’s natural landscapes.</w:t>
      </w:r>
    </w:p>
    <w:p>
      <w:pPr>
        <w:pStyle w:val="BodyText"/>
      </w:pPr>
      <w:r>
        <w:t xml:space="preserve">In addition, I have contributed to conservation efforts in collaboration with local NGOs, such as [NGO Name], by analyzing the genetic diversity of endangered species like the Darwin’s Fox and the Andean Condor. These projects required me to work closely with communities and stakeholders, emphasizing the importance of interdisciplinary approaches in addressing environmental challenges. I believe that my ability to bridge scientific research with community engagement aligns well with your organization’s goals.</w:t>
      </w:r>
    </w:p>
    <w:bookmarkEnd w:id="21"/>
    <w:bookmarkStart w:id="22" w:name="skills-and-expertise"/>
    <w:p>
      <w:pPr>
        <w:pStyle w:val="Heading2"/>
      </w:pPr>
      <w:r>
        <w:t xml:space="preserve">Skills and Expertise</w:t>
      </w:r>
    </w:p>
    <w:p>
      <w:pPr>
        <w:pStyle w:val="FirstParagraph"/>
      </w:pPr>
      <w:r>
        <w:t xml:space="preserve">As a Biologist, I bring a strong foundation in [specific skills, e.g., "ecological modeling," "bioinformatics," or "experimental design"]. My proficiency in tools such as [software or equipment, e.g., GIS mapping, PCR techniques] enables me to analyze complex datasets and derive actionable insights. For example, during my time at [previous organization], I developed a predictive model to forecast the spread of invasive species in Chilean wetlands, which was later adopted by local authorities for management planning.</w:t>
      </w:r>
    </w:p>
    <w:p>
      <w:pPr>
        <w:pStyle w:val="BodyText"/>
      </w:pPr>
      <w:r>
        <w:t xml:space="preserve">Moreover, my multilingual abilities—fluent in English and Spanish—allow me to communicate effectively with both international and local teams. This is particularly valuable in Chile Santiago, where collaboration across cultures and disciplines is essential for driving impactful research. I am also adept at writing technical reports, presenting findings to diverse audiences, and mentoring junior scientists, all of which I believe are critical for success in this role.</w:t>
      </w:r>
    </w:p>
    <w:bookmarkEnd w:id="22"/>
    <w:bookmarkStart w:id="23" w:name="Xb50d658c7efc6a7714475502c04cae9027f33f7"/>
    <w:p>
      <w:pPr>
        <w:pStyle w:val="Heading2"/>
      </w:pPr>
      <w:r>
        <w:t xml:space="preserve">Commitment to Environmental Sustainability</w:t>
      </w:r>
    </w:p>
    <w:p>
      <w:pPr>
        <w:pStyle w:val="FirstParagraph"/>
      </w:pPr>
      <w:r>
        <w:t xml:space="preserve">Chile Santiago has long been a hub for environmental innovation, with policies and initiatives aimed at protecting its natural heritage. As a Biologist, I am deeply committed to supporting these efforts through research that informs sustainable practices. For example, my work on [specific project] focused on restoring degraded habitats by reintroducing native plant species, which not only improved biodiversity but also enhanced ecosystem resilience against climate change.</w:t>
      </w:r>
    </w:p>
    <w:p>
      <w:pPr>
        <w:pStyle w:val="BodyText"/>
      </w:pPr>
      <w:r>
        <w:t xml:space="preserve">I am particularly inspired by Chile’s national strategies for conservation, such as the expansion of protected areas and the integration of indigenous knowledge into environmental policies. I believe that biologists play a pivotal role in bridging traditional wisdom with modern science, and I am eager to contribute to such initiatives in Santiago. My goal is to ensure that my work directly supports the long-term health of Chile’s ecosystems while fostering community involvement.</w:t>
      </w:r>
    </w:p>
    <w:bookmarkEnd w:id="23"/>
    <w:bookmarkStart w:id="24" w:name="why-chile-santiago"/>
    <w:p>
      <w:pPr>
        <w:pStyle w:val="Heading2"/>
      </w:pPr>
      <w:r>
        <w:t xml:space="preserve">Why Chile Santiago?</w:t>
      </w:r>
    </w:p>
    <w:p>
      <w:pPr>
        <w:pStyle w:val="FirstParagraph"/>
      </w:pPr>
      <w:r>
        <w:t xml:space="preserve">Chile Santiago offers a unique blend of urban development and natural beauty, making it an ideal location for biological research. The city’s proximity to diverse habitats—ranging from the Andes Mountains to the Pacific coast—provides endless opportunities for exploration and discovery. I am especially drawn to the chance to work alongside leading scientists at institutions like [local university or research center], where cutting-edge studies on topics such as climate change, biodiversity loss, and sustainable agriculture are being conducted.</w:t>
      </w:r>
    </w:p>
    <w:p>
      <w:pPr>
        <w:pStyle w:val="BodyText"/>
      </w:pPr>
      <w:r>
        <w:t xml:space="preserve">Additionally, Santiago’s dynamic environment encourages innovation and collaboration. The city’s emphasis on green spaces, such as the Parque Metropolitano de Santiago and the Cerro San Cristóbal, reflects a cultural commitment to preserving nature within urban settings. I am eager to contribute my expertise to projects that align with this vision, whether through research, education, or policy advocacy.</w:t>
      </w:r>
    </w:p>
    <w:bookmarkEnd w:id="24"/>
    <w:bookmarkStart w:id="25" w:name="conclusion"/>
    <w:p>
      <w:pPr>
        <w:pStyle w:val="Heading2"/>
      </w:pPr>
      <w:r>
        <w:t xml:space="preserve">Conclusion</w:t>
      </w:r>
    </w:p>
    <w:p>
      <w:pPr>
        <w:pStyle w:val="FirstParagraph"/>
      </w:pPr>
      <w:r>
        <w:t xml:space="preserve">In conclusion, I am confident that my academic background, fieldwork experience, and passion for biology make me a strong candidate for the Biologist position in Chile Santiago. I am eager to bring my skills and dedication to your organization while growing professionally in this exciting location. Thank you for considering my application. I would be honored to discuss how my qualifications align with your goals and contribute to the continued success of your team.</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Chile Santiago</dc:title>
  <dc:creator/>
  <dc:language>en</dc:language>
  <cp:keywords/>
  <dcterms:created xsi:type="dcterms:W3CDTF">2026-07-21T10:35:51Z</dcterms:created>
  <dcterms:modified xsi:type="dcterms:W3CDTF">2026-07-21T10:35:51Z</dcterms:modified>
</cp:coreProperties>
</file>

<file path=docProps/custom.xml><?xml version="1.0" encoding="utf-8"?>
<Properties xmlns="http://schemas.openxmlformats.org/officeDocument/2006/custom-properties" xmlns:vt="http://schemas.openxmlformats.org/officeDocument/2006/docPropsVTypes"/>
</file>